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4CE7E" w14:textId="77777777" w:rsidR="005D30D0" w:rsidRDefault="005D30D0" w:rsidP="00571E8D">
      <w:pPr>
        <w:jc w:val="center"/>
        <w:rPr>
          <w:rFonts w:hint="eastAsia"/>
        </w:rPr>
      </w:pPr>
    </w:p>
    <w:p w14:paraId="3E19F0BB" w14:textId="0ECCE4C7" w:rsidR="00571E8D" w:rsidRDefault="00571E8D" w:rsidP="00571E8D">
      <w:pPr>
        <w:jc w:val="center"/>
        <w:rPr>
          <w:rStyle w:val="fontstyle01"/>
          <w:rFonts w:hint="default"/>
        </w:rPr>
      </w:pPr>
      <w:r>
        <w:rPr>
          <w:rStyle w:val="fontstyle01"/>
          <w:rFonts w:hint="default"/>
        </w:rPr>
        <w:t>科研外协公示（备案）信息表</w:t>
      </w:r>
    </w:p>
    <w:p w14:paraId="3871B0A5" w14:textId="77777777" w:rsidR="00571E8D" w:rsidRDefault="00571E8D">
      <w:pPr>
        <w:rPr>
          <w:rStyle w:val="fontstyle01"/>
          <w:rFonts w:hint="default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972"/>
        <w:gridCol w:w="5324"/>
      </w:tblGrid>
      <w:tr w:rsidR="00571E8D" w:rsidRPr="00563199" w14:paraId="22A37F0F" w14:textId="77777777" w:rsidTr="00571E8D">
        <w:tc>
          <w:tcPr>
            <w:tcW w:w="2972" w:type="dxa"/>
            <w:vAlign w:val="center"/>
          </w:tcPr>
          <w:p w14:paraId="613D750C" w14:textId="2C0DE696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科研项目名称</w:t>
            </w:r>
          </w:p>
        </w:tc>
        <w:tc>
          <w:tcPr>
            <w:tcW w:w="5324" w:type="dxa"/>
            <w:vAlign w:val="center"/>
          </w:tcPr>
          <w:p w14:paraId="0DC03AFC" w14:textId="39820105" w:rsidR="00571E8D" w:rsidRPr="00563199" w:rsidRDefault="00B474C5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光伏支架气动失稳试验研究</w:t>
            </w:r>
          </w:p>
        </w:tc>
      </w:tr>
      <w:tr w:rsidR="00571E8D" w:rsidRPr="00563199" w14:paraId="47B7EDC0" w14:textId="77777777" w:rsidTr="00571E8D">
        <w:tc>
          <w:tcPr>
            <w:tcW w:w="2972" w:type="dxa"/>
            <w:vAlign w:val="center"/>
          </w:tcPr>
          <w:p w14:paraId="754E2E0D" w14:textId="00CF4EF5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项目负责人</w:t>
            </w:r>
          </w:p>
        </w:tc>
        <w:tc>
          <w:tcPr>
            <w:tcW w:w="5324" w:type="dxa"/>
            <w:vAlign w:val="center"/>
          </w:tcPr>
          <w:p w14:paraId="53498D20" w14:textId="088C6BED" w:rsidR="00571E8D" w:rsidRPr="00563199" w:rsidRDefault="00B474C5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张晓斌</w:t>
            </w:r>
          </w:p>
        </w:tc>
      </w:tr>
      <w:tr w:rsidR="00571E8D" w:rsidRPr="00563199" w14:paraId="7376755C" w14:textId="77777777" w:rsidTr="00571E8D">
        <w:tc>
          <w:tcPr>
            <w:tcW w:w="2972" w:type="dxa"/>
            <w:vAlign w:val="center"/>
          </w:tcPr>
          <w:p w14:paraId="7628B284" w14:textId="2C14AC2D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项目合同额（元）</w:t>
            </w:r>
          </w:p>
        </w:tc>
        <w:tc>
          <w:tcPr>
            <w:tcW w:w="5324" w:type="dxa"/>
            <w:vAlign w:val="center"/>
          </w:tcPr>
          <w:p w14:paraId="12557501" w14:textId="4BE47BF2" w:rsidR="00571E8D" w:rsidRPr="00563199" w:rsidRDefault="00B474C5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1</w:t>
            </w:r>
            <w:r w:rsidR="00151A68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8</w:t>
            </w: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0000</w:t>
            </w:r>
          </w:p>
        </w:tc>
      </w:tr>
      <w:tr w:rsidR="00571E8D" w:rsidRPr="00563199" w14:paraId="1130E195" w14:textId="77777777" w:rsidTr="00571E8D">
        <w:tc>
          <w:tcPr>
            <w:tcW w:w="2972" w:type="dxa"/>
            <w:vAlign w:val="center"/>
          </w:tcPr>
          <w:p w14:paraId="22814E00" w14:textId="301E0368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外协单位名称</w:t>
            </w:r>
          </w:p>
        </w:tc>
        <w:tc>
          <w:tcPr>
            <w:tcW w:w="5324" w:type="dxa"/>
            <w:vAlign w:val="center"/>
          </w:tcPr>
          <w:p w14:paraId="559A07FA" w14:textId="3BD6CE72" w:rsidR="00571E8D" w:rsidRPr="00563199" w:rsidRDefault="00B474C5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山东华宇工学院</w:t>
            </w:r>
          </w:p>
        </w:tc>
      </w:tr>
      <w:tr w:rsidR="00571E8D" w:rsidRPr="00563199" w14:paraId="54954DEB" w14:textId="77777777" w:rsidTr="00571E8D">
        <w:tc>
          <w:tcPr>
            <w:tcW w:w="2972" w:type="dxa"/>
            <w:vAlign w:val="center"/>
          </w:tcPr>
          <w:p w14:paraId="1B4AC9DA" w14:textId="0A756F95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外协委托事项</w:t>
            </w:r>
          </w:p>
        </w:tc>
        <w:tc>
          <w:tcPr>
            <w:tcW w:w="5324" w:type="dxa"/>
            <w:vAlign w:val="center"/>
          </w:tcPr>
          <w:p w14:paraId="17F5A485" w14:textId="77777777" w:rsidR="00B474C5" w:rsidRPr="00563199" w:rsidRDefault="00B474C5" w:rsidP="00955BB4">
            <w:pPr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.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建立光伏支架有限元模型；</w:t>
            </w:r>
          </w:p>
          <w:p w14:paraId="53C95F53" w14:textId="77777777" w:rsidR="00B474C5" w:rsidRPr="00563199" w:rsidRDefault="00B474C5" w:rsidP="00955BB4">
            <w:pPr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.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自振特性分析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;</w:t>
            </w:r>
          </w:p>
          <w:p w14:paraId="07F8AF26" w14:textId="77777777" w:rsidR="00B474C5" w:rsidRPr="00563199" w:rsidRDefault="00B474C5" w:rsidP="00955BB4">
            <w:pPr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3.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与试验结果进行对比和验证；</w:t>
            </w:r>
          </w:p>
          <w:p w14:paraId="1F2E76EE" w14:textId="6F5AC306" w:rsidR="00571E8D" w:rsidRPr="00563199" w:rsidRDefault="00B474C5" w:rsidP="00955BB4">
            <w:pPr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.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提取节点质量、节点坐标、自振频率、模特等信息。</w:t>
            </w:r>
          </w:p>
        </w:tc>
      </w:tr>
      <w:tr w:rsidR="00571E8D" w:rsidRPr="00563199" w14:paraId="52461807" w14:textId="77777777" w:rsidTr="00571E8D">
        <w:tc>
          <w:tcPr>
            <w:tcW w:w="2972" w:type="dxa"/>
            <w:vAlign w:val="center"/>
          </w:tcPr>
          <w:p w14:paraId="7EDB18D1" w14:textId="56466B33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外协金额（元）</w:t>
            </w:r>
          </w:p>
        </w:tc>
        <w:tc>
          <w:tcPr>
            <w:tcW w:w="5324" w:type="dxa"/>
            <w:vAlign w:val="center"/>
          </w:tcPr>
          <w:p w14:paraId="36541212" w14:textId="0EEA8049" w:rsidR="00571E8D" w:rsidRPr="00563199" w:rsidRDefault="00151A68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8</w:t>
            </w:r>
            <w:r w:rsidR="00B474C5"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5000</w:t>
            </w:r>
          </w:p>
        </w:tc>
      </w:tr>
      <w:tr w:rsidR="00571E8D" w:rsidRPr="00563199" w14:paraId="798957F4" w14:textId="77777777" w:rsidTr="00571E8D">
        <w:tc>
          <w:tcPr>
            <w:tcW w:w="2972" w:type="dxa"/>
            <w:vAlign w:val="center"/>
          </w:tcPr>
          <w:p w14:paraId="66149610" w14:textId="690E004C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外协单位相应资质能力描述</w:t>
            </w:r>
          </w:p>
        </w:tc>
        <w:tc>
          <w:tcPr>
            <w:tcW w:w="5324" w:type="dxa"/>
            <w:vAlign w:val="center"/>
          </w:tcPr>
          <w:p w14:paraId="3ECDD5A1" w14:textId="5CB96507" w:rsidR="00571E8D" w:rsidRPr="00563199" w:rsidRDefault="00563199" w:rsidP="00955BB4">
            <w:pPr>
              <w:ind w:firstLineChars="200" w:firstLine="560"/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学校教学科研仪器设备总值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.54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亿元，建有智能制造综合实训室、洁净空调工程技术实验室、计算机网络与信息安全实验室、智能物流装备实验室等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76</w:t>
            </w:r>
            <w:r w:rsidRPr="0056319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个实验实训室，满足承担项目需要。</w:t>
            </w:r>
          </w:p>
        </w:tc>
      </w:tr>
      <w:tr w:rsidR="00571E8D" w:rsidRPr="00563199" w14:paraId="270A6AFD" w14:textId="77777777" w:rsidTr="00571E8D">
        <w:tc>
          <w:tcPr>
            <w:tcW w:w="2972" w:type="dxa"/>
            <w:vAlign w:val="center"/>
          </w:tcPr>
          <w:p w14:paraId="25001D02" w14:textId="427F7DAE" w:rsidR="00571E8D" w:rsidRPr="00563199" w:rsidRDefault="00571E8D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项目组与外协单位是否存在利益关联关系</w:t>
            </w:r>
          </w:p>
        </w:tc>
        <w:tc>
          <w:tcPr>
            <w:tcW w:w="5324" w:type="dxa"/>
            <w:vAlign w:val="center"/>
          </w:tcPr>
          <w:p w14:paraId="1065A8D3" w14:textId="346E7119" w:rsidR="00571E8D" w:rsidRPr="00563199" w:rsidRDefault="00B474C5" w:rsidP="00955BB4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63199">
              <w:rPr>
                <w:rFonts w:ascii="Times New Roman" w:eastAsia="宋体" w:hAnsi="Times New Roman" w:cs="Times New Roman"/>
                <w:sz w:val="28"/>
                <w:szCs w:val="28"/>
              </w:rPr>
              <w:t>无</w:t>
            </w:r>
          </w:p>
        </w:tc>
      </w:tr>
    </w:tbl>
    <w:p w14:paraId="1BD4FD80" w14:textId="482C604D" w:rsidR="00571E8D" w:rsidRPr="00B474C5" w:rsidRDefault="00571E8D" w:rsidP="00571E8D">
      <w:pPr>
        <w:wordWrap w:val="0"/>
        <w:jc w:val="right"/>
        <w:rPr>
          <w:rFonts w:ascii="宋体" w:eastAsia="宋体" w:hAnsi="宋体" w:hint="eastAsia"/>
          <w:sz w:val="24"/>
          <w:szCs w:val="28"/>
        </w:rPr>
      </w:pPr>
      <w:r w:rsidRPr="00B474C5">
        <w:rPr>
          <w:rFonts w:ascii="宋体" w:eastAsia="宋体" w:hAnsi="宋体" w:hint="eastAsia"/>
          <w:sz w:val="24"/>
          <w:szCs w:val="28"/>
        </w:rPr>
        <w:t xml:space="preserve">项目负责人（签字）：  </w:t>
      </w:r>
      <w:r w:rsidR="00955BB4">
        <w:rPr>
          <w:noProof/>
        </w:rPr>
        <w:drawing>
          <wp:inline distT="0" distB="0" distL="0" distR="0" wp14:anchorId="1BD92F88" wp14:editId="026015B2">
            <wp:extent cx="908403" cy="364173"/>
            <wp:effectExtent l="0" t="0" r="6350" b="0"/>
            <wp:docPr id="18883629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330" cy="37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74C5">
        <w:rPr>
          <w:rFonts w:ascii="宋体" w:eastAsia="宋体" w:hAnsi="宋体" w:hint="eastAsia"/>
          <w:sz w:val="24"/>
          <w:szCs w:val="28"/>
        </w:rPr>
        <w:t xml:space="preserve">            </w:t>
      </w:r>
    </w:p>
    <w:p w14:paraId="4F6BFDA1" w14:textId="77777777" w:rsidR="00571E8D" w:rsidRPr="00955BB4" w:rsidRDefault="00571E8D" w:rsidP="00571E8D">
      <w:pPr>
        <w:ind w:right="840"/>
        <w:jc w:val="right"/>
        <w:rPr>
          <w:rFonts w:ascii="宋体" w:eastAsia="宋体" w:hAnsi="宋体" w:hint="eastAsia"/>
          <w:sz w:val="24"/>
          <w:szCs w:val="28"/>
        </w:rPr>
      </w:pPr>
    </w:p>
    <w:p w14:paraId="135877D2" w14:textId="35791D26" w:rsidR="00571E8D" w:rsidRDefault="00B474C5" w:rsidP="00571E8D">
      <w:pPr>
        <w:ind w:right="840"/>
        <w:jc w:val="right"/>
        <w:rPr>
          <w:rFonts w:hint="eastAsia"/>
        </w:rPr>
      </w:pPr>
      <w:r w:rsidRPr="00B474C5">
        <w:rPr>
          <w:rFonts w:ascii="宋体" w:eastAsia="宋体" w:hAnsi="宋体" w:hint="eastAsia"/>
          <w:sz w:val="24"/>
          <w:szCs w:val="28"/>
        </w:rPr>
        <w:t>202</w:t>
      </w:r>
      <w:r w:rsidR="00E55570">
        <w:rPr>
          <w:rFonts w:ascii="宋体" w:eastAsia="宋体" w:hAnsi="宋体" w:hint="eastAsia"/>
          <w:sz w:val="24"/>
          <w:szCs w:val="28"/>
        </w:rPr>
        <w:t>6</w:t>
      </w:r>
      <w:r w:rsidR="00571E8D" w:rsidRPr="00B474C5">
        <w:rPr>
          <w:rFonts w:ascii="宋体" w:eastAsia="宋体" w:hAnsi="宋体" w:hint="eastAsia"/>
          <w:sz w:val="24"/>
          <w:szCs w:val="28"/>
        </w:rPr>
        <w:t xml:space="preserve">年 </w:t>
      </w:r>
      <w:r w:rsidR="00E55570">
        <w:rPr>
          <w:rFonts w:ascii="宋体" w:eastAsia="宋体" w:hAnsi="宋体" w:hint="eastAsia"/>
          <w:sz w:val="24"/>
          <w:szCs w:val="28"/>
        </w:rPr>
        <w:t>3</w:t>
      </w:r>
      <w:r w:rsidR="00571E8D" w:rsidRPr="00B474C5">
        <w:rPr>
          <w:rFonts w:ascii="宋体" w:eastAsia="宋体" w:hAnsi="宋体" w:hint="eastAsia"/>
          <w:sz w:val="24"/>
          <w:szCs w:val="28"/>
        </w:rPr>
        <w:t>月</w:t>
      </w:r>
      <w:r w:rsidR="00E55570">
        <w:rPr>
          <w:rFonts w:ascii="宋体" w:eastAsia="宋体" w:hAnsi="宋体" w:hint="eastAsia"/>
          <w:sz w:val="24"/>
          <w:szCs w:val="28"/>
        </w:rPr>
        <w:t>19</w:t>
      </w:r>
      <w:r w:rsidR="00571E8D" w:rsidRPr="00B474C5">
        <w:rPr>
          <w:rFonts w:ascii="宋体" w:eastAsia="宋体" w:hAnsi="宋体" w:hint="eastAsia"/>
          <w:sz w:val="24"/>
          <w:szCs w:val="28"/>
        </w:rPr>
        <w:t>日</w:t>
      </w:r>
    </w:p>
    <w:sectPr w:rsidR="00571E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7F160" w14:textId="77777777" w:rsidR="00A65D5A" w:rsidRDefault="00A65D5A" w:rsidP="00571E8D">
      <w:pPr>
        <w:rPr>
          <w:rFonts w:hint="eastAsia"/>
        </w:rPr>
      </w:pPr>
      <w:r>
        <w:separator/>
      </w:r>
    </w:p>
  </w:endnote>
  <w:endnote w:type="continuationSeparator" w:id="0">
    <w:p w14:paraId="31268DA5" w14:textId="77777777" w:rsidR="00A65D5A" w:rsidRDefault="00A65D5A" w:rsidP="00571E8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16503" w14:textId="77777777" w:rsidR="00A65D5A" w:rsidRDefault="00A65D5A" w:rsidP="00571E8D">
      <w:pPr>
        <w:rPr>
          <w:rFonts w:hint="eastAsia"/>
        </w:rPr>
      </w:pPr>
      <w:r>
        <w:separator/>
      </w:r>
    </w:p>
  </w:footnote>
  <w:footnote w:type="continuationSeparator" w:id="0">
    <w:p w14:paraId="12554F99" w14:textId="77777777" w:rsidR="00A65D5A" w:rsidRDefault="00A65D5A" w:rsidP="00571E8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1NLYwNzC1MDc1MTVU0lEKTi0uzszPAykwqgUAO9xpniwAAAA="/>
  </w:docVars>
  <w:rsids>
    <w:rsidRoot w:val="00F13811"/>
    <w:rsid w:val="00003AFB"/>
    <w:rsid w:val="00061CDC"/>
    <w:rsid w:val="000E3B6E"/>
    <w:rsid w:val="000E4CDE"/>
    <w:rsid w:val="001410D6"/>
    <w:rsid w:val="00151A68"/>
    <w:rsid w:val="0021108E"/>
    <w:rsid w:val="00212A9E"/>
    <w:rsid w:val="002E0DD0"/>
    <w:rsid w:val="00313F81"/>
    <w:rsid w:val="00350489"/>
    <w:rsid w:val="0050232C"/>
    <w:rsid w:val="00563199"/>
    <w:rsid w:val="00571E8D"/>
    <w:rsid w:val="005D30D0"/>
    <w:rsid w:val="005E076C"/>
    <w:rsid w:val="006B6D2A"/>
    <w:rsid w:val="006D0897"/>
    <w:rsid w:val="006E0B36"/>
    <w:rsid w:val="007068C1"/>
    <w:rsid w:val="007720F0"/>
    <w:rsid w:val="007C0010"/>
    <w:rsid w:val="007F2547"/>
    <w:rsid w:val="00814C48"/>
    <w:rsid w:val="00873BAA"/>
    <w:rsid w:val="008C5F13"/>
    <w:rsid w:val="009249A9"/>
    <w:rsid w:val="009261DA"/>
    <w:rsid w:val="00955BB4"/>
    <w:rsid w:val="009873B0"/>
    <w:rsid w:val="00992ED6"/>
    <w:rsid w:val="00A65D5A"/>
    <w:rsid w:val="00AC360B"/>
    <w:rsid w:val="00B025E3"/>
    <w:rsid w:val="00B4104C"/>
    <w:rsid w:val="00B474C5"/>
    <w:rsid w:val="00C155E7"/>
    <w:rsid w:val="00C23D56"/>
    <w:rsid w:val="00C83E93"/>
    <w:rsid w:val="00D65D4B"/>
    <w:rsid w:val="00E31797"/>
    <w:rsid w:val="00E40CB7"/>
    <w:rsid w:val="00E55570"/>
    <w:rsid w:val="00EF00EF"/>
    <w:rsid w:val="00F11493"/>
    <w:rsid w:val="00F13811"/>
    <w:rsid w:val="00F50E3C"/>
    <w:rsid w:val="00FE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C19FE0"/>
  <w15:chartTrackingRefBased/>
  <w15:docId w15:val="{EC606E88-688C-4126-9416-9460DD6C6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13811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138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1381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13811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13811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13811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13811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13811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13811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13811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F1381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F138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13811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13811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F13811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F13811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F13811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F13811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F1381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138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13811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1381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1381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13811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13811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13811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1381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13811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F13811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71E8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571E8D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571E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571E8D"/>
    <w:rPr>
      <w:sz w:val="18"/>
      <w:szCs w:val="18"/>
    </w:rPr>
  </w:style>
  <w:style w:type="character" w:customStyle="1" w:styleId="fontstyle01">
    <w:name w:val="fontstyle01"/>
    <w:basedOn w:val="a0"/>
    <w:rsid w:val="00571E8D"/>
    <w:rPr>
      <w:rFonts w:ascii="宋体" w:eastAsia="宋体" w:hAnsi="宋体" w:hint="eastAsia"/>
      <w:b w:val="0"/>
      <w:bCs w:val="0"/>
      <w:i w:val="0"/>
      <w:iCs w:val="0"/>
      <w:color w:val="000000"/>
      <w:sz w:val="32"/>
      <w:szCs w:val="32"/>
    </w:rPr>
  </w:style>
  <w:style w:type="table" w:styleId="af2">
    <w:name w:val="Table Grid"/>
    <w:basedOn w:val="a1"/>
    <w:uiPriority w:val="39"/>
    <w:rsid w:val="00571E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60</Words>
  <Characters>173</Characters>
  <Application>Microsoft Office Word</Application>
  <DocSecurity>0</DocSecurity>
  <Lines>21</Lines>
  <Paragraphs>25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en</dc:creator>
  <cp:keywords/>
  <dc:description/>
  <cp:lastModifiedBy>Ben Ben</cp:lastModifiedBy>
  <cp:revision>12</cp:revision>
  <dcterms:created xsi:type="dcterms:W3CDTF">2025-10-22T08:04:00Z</dcterms:created>
  <dcterms:modified xsi:type="dcterms:W3CDTF">2026-03-19T03:25:00Z</dcterms:modified>
</cp:coreProperties>
</file>